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f5b11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c05e3a-0ec2-41b6-9ca9-cbae3512399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39Z</dcterms:created>
  <dcterms:modified xsi:type="dcterms:W3CDTF">2023-07-04T15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